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ur community can benefit from a clean water initiativ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 (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% (2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 (94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9Z</dcterms:created>
  <dcterms:modified xsi:type="dcterms:W3CDTF">2023-12-12T19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